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66e8ea322c5a863304844e743a0334a97cc9e"/>
      <w:r>
        <w:rPr>
          <w:b/>
        </w:rPr>
        <w:t xml:space="preserve">ПРОТОКОЛ ПРО РЕЗУЛЬТАТИ ЗЕМЕЛЬНИХ ТОРГІВ № LRE001-UA-20240325-109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ЗЕМЛЕМІ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2/20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комунальної власності сільськогосподарського призначення, площею 20,0000 га, кадастровий номер 7121581500:05:001:0511 в адміністративних межах Піщанської сільської ради Золотоніського району Черкаської області за межами с.Бубнівська Слобідка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сільськогосподарського призначення,площею 20,0000 га, кадастровий номер 7121581500:05:001:0511 , категорія земель- землі сільськогосподарського призначення, цільове призначення-01.01 для ведення товарного сільськогосподарського виробництва. Ділянка знаходиться в адміністративних межах Піщанської сільської ради Золотоніського району Черкаської області за межами с.Бубнівська Слобідка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1 110,7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6 333,2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MACIC-1", ЄДРПОУ: 3677398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В "ВОЛЯ", ЄДРПОУ: 0379314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ХИЛЬКО ВЛАДИСЛАВ ВАСИЛЬОВИЧ, ІПН/РНОКПП: 34358162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Хилько Наталія Іванівна, ІПН/РНОКПП: 224260302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6.05.2024 10:48:5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іщанська сільська рада Золотоніського району Черка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9:24:47Z</dcterms:created>
  <dcterms:modified xsi:type="dcterms:W3CDTF">2024-05-20T0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